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50DBC" w14:textId="77777777" w:rsidR="00AF6D8C" w:rsidRDefault="00AF6D8C" w:rsidP="00AF6D8C"/>
    <w:p w14:paraId="63AA0255" w14:textId="5C6404B4" w:rsidR="00AF6D8C" w:rsidRPr="00AF6D8C" w:rsidRDefault="00AF6D8C" w:rsidP="00AF6D8C">
      <w:pPr>
        <w:rPr>
          <w:sz w:val="56"/>
          <w:szCs w:val="56"/>
        </w:rPr>
      </w:pPr>
      <w:r w:rsidRPr="00AF6D8C">
        <w:rPr>
          <w:sz w:val="56"/>
          <w:szCs w:val="56"/>
        </w:rPr>
        <w:t>Michael Carson</w:t>
      </w:r>
    </w:p>
    <w:p w14:paraId="019395AF" w14:textId="3A775680" w:rsidR="00AF6D8C" w:rsidRPr="00AF6D8C" w:rsidRDefault="00AF6D8C" w:rsidP="00AF6D8C">
      <w:pPr>
        <w:rPr>
          <w:sz w:val="32"/>
          <w:szCs w:val="32"/>
        </w:rPr>
      </w:pPr>
      <w:r w:rsidRPr="00AF6D8C">
        <w:rPr>
          <w:sz w:val="32"/>
          <w:szCs w:val="32"/>
        </w:rPr>
        <w:t>Candidate for District 38 Senate</w:t>
      </w:r>
    </w:p>
    <w:p w14:paraId="1BFFBD5F" w14:textId="77777777" w:rsidR="00AF6D8C" w:rsidRDefault="00AF6D8C" w:rsidP="00AF6D8C"/>
    <w:p w14:paraId="3F95AEDB" w14:textId="7F7933BE" w:rsidR="00AF6D8C" w:rsidRDefault="00AF6D8C" w:rsidP="00AF6D8C">
      <w:r>
        <w:t xml:space="preserve">Michael, is the oldest son of Michael and Marion Carson born and raised in Washington, D.C. He moved to Los Angeles, California and from there I returned to D.C. and enlisted in the U.S. Air Force.  He began </w:t>
      </w:r>
      <w:r w:rsidR="00EC0FB8">
        <w:t>his</w:t>
      </w:r>
      <w:r>
        <w:t xml:space="preserve"> legal career while serving the country, then moved on to work in the private and non-profit sectors as a legal professional that took him from Los Angeles, Chicago, and finally, Atlanta.  He has been married to </w:t>
      </w:r>
      <w:r w:rsidR="00EC0FB8">
        <w:t>his</w:t>
      </w:r>
      <w:r>
        <w:t xml:space="preserve"> wife Debra for more than 27 years and they are the proud parents of two adult sons.</w:t>
      </w:r>
    </w:p>
    <w:p w14:paraId="75218BDB" w14:textId="77777777" w:rsidR="00AF6D8C" w:rsidRDefault="00AF6D8C" w:rsidP="00AF6D8C">
      <w:r>
        <w:t>His entire life has been devoted to serving others, whether it was by providing food to our underserved population, mentoring youth and adults, developing programs for the formerly incarcerated, grassroots organizing, registering citizens to vote, volunteering with gubernatorial and presidential campaigns, and/or writing testimony for the U.S. Congress for the betterment of nonprofits and NGOs.</w:t>
      </w:r>
    </w:p>
    <w:p w14:paraId="48EB3EC2" w14:textId="3045D2FE" w:rsidR="00AF6D8C" w:rsidRDefault="00AF6D8C" w:rsidP="00AF6D8C">
      <w:r>
        <w:t>Michael believes that it is time for new representation for District 38 in the Georgia Senate.  The citizens of this vast District deserve a Senator who is accessible, collaborative, hardworking, has his nose to the ground and is ready to tackle the big challenges.  Please visit his campaign website at www.carson4senate2020.com to read about some of his top priorities.</w:t>
      </w:r>
    </w:p>
    <w:p w14:paraId="2B30D955" w14:textId="77777777" w:rsidR="00AF6D8C" w:rsidRDefault="00AF6D8C" w:rsidP="00AF6D8C"/>
    <w:p w14:paraId="45A9318E" w14:textId="01BC2DAC" w:rsidR="00AF6D8C" w:rsidRDefault="00AF6D8C" w:rsidP="00AF6D8C">
      <w:r>
        <w:t>Michael A. Carson Jr.</w:t>
      </w:r>
    </w:p>
    <w:p w14:paraId="06DEE54A" w14:textId="77777777" w:rsidR="00AF6D8C" w:rsidRDefault="00AF6D8C" w:rsidP="00AF6D8C">
      <w:r>
        <w:t>Candidate for GA State Senate, District 38</w:t>
      </w:r>
    </w:p>
    <w:p w14:paraId="300EED0C" w14:textId="77777777" w:rsidR="00AF6D8C" w:rsidRDefault="00AF6D8C" w:rsidP="00AF6D8C">
      <w:r>
        <w:t>www.carson4senate2020.com</w:t>
      </w:r>
    </w:p>
    <w:p w14:paraId="3792C67E" w14:textId="47A8C2CB" w:rsidR="00AF6D8C" w:rsidRDefault="00AF6D8C" w:rsidP="00AF6D8C">
      <w:r>
        <w:t>Phone: 678-310-3949</w:t>
      </w:r>
    </w:p>
    <w:sectPr w:rsidR="00AF6D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zE3MjAxN7E0sbBU0lEKTi0uzszPAykwrAUAg3NCsSwAAAA="/>
  </w:docVars>
  <w:rsids>
    <w:rsidRoot w:val="00AF6D8C"/>
    <w:rsid w:val="00AF6D8C"/>
    <w:rsid w:val="00EC0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0C5FB"/>
  <w15:chartTrackingRefBased/>
  <w15:docId w15:val="{DABA9FBA-4801-4F4A-ACE7-B70DB8AE4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15</Words>
  <Characters>1228</Characters>
  <Application>Microsoft Office Word</Application>
  <DocSecurity>0</DocSecurity>
  <Lines>10</Lines>
  <Paragraphs>2</Paragraphs>
  <ScaleCrop>false</ScaleCrop>
  <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Johnson</dc:creator>
  <cp:keywords/>
  <dc:description/>
  <cp:lastModifiedBy>Robin Meyer</cp:lastModifiedBy>
  <cp:revision>2</cp:revision>
  <cp:lastPrinted>2020-05-26T15:28:00Z</cp:lastPrinted>
  <dcterms:created xsi:type="dcterms:W3CDTF">2020-05-19T15:11:00Z</dcterms:created>
  <dcterms:modified xsi:type="dcterms:W3CDTF">2020-05-26T15:53:00Z</dcterms:modified>
</cp:coreProperties>
</file>